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18385B28" w:rsidR="00D0191E" w:rsidRPr="00963156" w:rsidRDefault="00D0191E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 w:rsidRPr="00963156"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96655E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1E5168B4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0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727640D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55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6DE489F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5BB6E1B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F28A037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55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B3F02B1" w14:textId="77777777" w:rsidR="0096655E" w:rsidRPr="0096655E" w:rsidRDefault="0096655E" w:rsidP="009665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55E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7B5707C7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6FD5001" w14:textId="77777777" w:rsidR="0096655E" w:rsidRPr="0096655E" w:rsidRDefault="0096655E" w:rsidP="009665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55E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37BC83B3" w14:textId="5EF2FC7F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2617E076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55E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18C331B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798454FA" w14:textId="576C74B3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64BCEF68" w14:textId="2137C04D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55E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BD5DB8E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123BF0C4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5B38096A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55E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B7E4932" w:rsidR="0096655E" w:rsidRPr="0096655E" w:rsidRDefault="002304AA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96655E"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411DA8EB" w14:textId="6674DAA2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29E60E6C" w14:textId="59C9E2CE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66E78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0F092F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BE02618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gumentation and Debate</w:t>
            </w:r>
          </w:p>
        </w:tc>
        <w:tc>
          <w:tcPr>
            <w:tcW w:w="1313" w:type="dxa"/>
          </w:tcPr>
          <w:p w14:paraId="401B7A34" w14:textId="01222E48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7561F2E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5DF6E2D4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6368D06B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10828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21C771E7" w14:textId="5F6C0680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7B69753E" w14:textId="4E4242B4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F05C3F0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 o</w:t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r </w:t>
            </w:r>
          </w:p>
          <w:p w14:paraId="0828694A" w14:textId="7B3AB223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1 or</w:t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5D0F4C2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or </w:t>
            </w:r>
          </w:p>
          <w:p w14:paraId="0C4A7CB0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209E26FC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6E4A4A1E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66E78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30A400F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2B484D4D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0FCA5240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13DB44BA" w:rsidR="00F76131" w:rsidRPr="009D61FA" w:rsidRDefault="00F76131" w:rsidP="00E04D7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6E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66E78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1F74109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57F7AEC4" w14:textId="55869E35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53F87D94" w14:textId="287029FA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20723AC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16F0851C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242F2DF5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02DEFB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09994A1B" w14:textId="263107E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4208A552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</w:rPr>
              <w:t xml:space="preserve">Elementary Spanish II or </w:t>
            </w:r>
          </w:p>
          <w:p w14:paraId="60BB1F6B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05B1238B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77AD2C89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6E78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99287F1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15761247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6DA7EC95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E2BF23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56F7D29D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7C57B86F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96655E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2D7FA0" w14:textId="201DCC11" w:rsidR="0096655E" w:rsidRDefault="0096655E" w:rsidP="00E04D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>COMM-549 or</w:t>
            </w:r>
          </w:p>
          <w:p w14:paraId="5D85D3F9" w14:textId="77777777" w:rsidR="0096655E" w:rsidRPr="00B33A15" w:rsidRDefault="0096655E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COMM-160 or </w:t>
            </w:r>
          </w:p>
          <w:p w14:paraId="4E97B731" w14:textId="7221CFCB" w:rsidR="0096655E" w:rsidRPr="00666E78" w:rsidRDefault="0096655E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COMM-299 </w:t>
            </w:r>
          </w:p>
        </w:tc>
        <w:tc>
          <w:tcPr>
            <w:tcW w:w="5870" w:type="dxa"/>
          </w:tcPr>
          <w:p w14:paraId="701AB7E1" w14:textId="77777777" w:rsidR="0096655E" w:rsidRPr="009F4620" w:rsidRDefault="0096655E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9F4620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Cooperative Work Experience: Communication Studies or </w:t>
            </w:r>
          </w:p>
          <w:p w14:paraId="4C0D2DC5" w14:textId="77777777" w:rsidR="0096655E" w:rsidRPr="009F4620" w:rsidRDefault="0096655E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9F4620">
              <w:rPr>
                <w:rFonts w:ascii="Calibri" w:hAnsi="Calibri" w:cs="Calibri"/>
                <w:color w:val="000000"/>
                <w:bdr w:val="none" w:sz="0" w:space="0" w:color="auto" w:frame="1"/>
              </w:rPr>
              <w:t>Debate &amp; Forensics Activities or</w:t>
            </w:r>
          </w:p>
          <w:p w14:paraId="2D5BBE06" w14:textId="30A1C24C" w:rsidR="0096655E" w:rsidRPr="00666E78" w:rsidRDefault="0096655E" w:rsidP="0096655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4620">
              <w:rPr>
                <w:rFonts w:ascii="Calibri" w:hAnsi="Calibri" w:cs="Calibri"/>
                <w:color w:val="000000"/>
                <w:bdr w:val="none" w:sz="0" w:space="0" w:color="auto" w:frame="1"/>
              </w:rPr>
              <w:t>Special Projects: Communication</w:t>
            </w:r>
          </w:p>
        </w:tc>
        <w:tc>
          <w:tcPr>
            <w:tcW w:w="1313" w:type="dxa"/>
          </w:tcPr>
          <w:p w14:paraId="3395C33F" w14:textId="63D9B819" w:rsidR="0096655E" w:rsidRPr="00666E78" w:rsidRDefault="0096655E" w:rsidP="0096655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4620">
              <w:rPr>
                <w:rFonts w:ascii="Calibri" w:hAnsi="Calibri" w:cs="Calibri"/>
                <w:color w:val="000000"/>
                <w:bdr w:val="none" w:sz="0" w:space="0" w:color="auto" w:frame="1"/>
              </w:rPr>
              <w:t>1</w:t>
            </w:r>
          </w:p>
        </w:tc>
      </w:tr>
    </w:tbl>
    <w:p w14:paraId="7212A20C" w14:textId="46E04635" w:rsidR="00F76131" w:rsidRPr="009D61FA" w:rsidRDefault="00F76131" w:rsidP="00E04D7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262B6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04D78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E04D78" w:rsidRPr="008E1CE1" w:rsidRDefault="00E04D78" w:rsidP="00E04D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88AB8CE" w14:textId="77777777" w:rsidR="00E04D78" w:rsidRDefault="00E04D78" w:rsidP="00E04D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39141659" w14:textId="1CE07182" w:rsidR="00E04D78" w:rsidRPr="00666E78" w:rsidRDefault="00E04D78" w:rsidP="00E04D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C9CCB30" w14:textId="77777777" w:rsidR="00E04D78" w:rsidRDefault="00E04D78" w:rsidP="00E04D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2AA2F38" w14:textId="562BE2A1" w:rsidR="00E04D78" w:rsidRPr="00666E78" w:rsidRDefault="00E04D78" w:rsidP="00E04D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5E25DD8" w14:textId="5F1D7579" w:rsidR="00E04D78" w:rsidRPr="00666E78" w:rsidRDefault="00E04D78" w:rsidP="00E04D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04D78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E04D78" w:rsidRPr="008E1CE1" w:rsidRDefault="00E04D78" w:rsidP="00E04D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C585B20" w14:textId="77777777" w:rsidR="00E04D78" w:rsidRDefault="00E04D78" w:rsidP="00E04D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24ACB7EA" w14:textId="77777777" w:rsidR="00E04D78" w:rsidRDefault="00E04D78" w:rsidP="00E04D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111844F5" w14:textId="77777777" w:rsidR="00E04D78" w:rsidRDefault="00E04D78" w:rsidP="00E04D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E237BC8" w14:textId="6B1A2047" w:rsidR="00E04D78" w:rsidRPr="00666E78" w:rsidRDefault="00E04D78" w:rsidP="00E04D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313637FA" w14:textId="77777777" w:rsidR="00E04D78" w:rsidRDefault="00E04D78" w:rsidP="00E04D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080E309D" w14:textId="77777777" w:rsidR="00E04D78" w:rsidRPr="00EB30EE" w:rsidRDefault="00E04D78" w:rsidP="00E04D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236BB2C1" w14:textId="77777777" w:rsidR="00E04D78" w:rsidRDefault="00E04D78" w:rsidP="00E04D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250AC6D" w14:textId="75B56708" w:rsidR="00E04D78" w:rsidRPr="00666E78" w:rsidRDefault="00E04D78" w:rsidP="00E04D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1DE0E4FB" w:rsidR="00E04D78" w:rsidRPr="00666E78" w:rsidRDefault="00E04D78" w:rsidP="00E04D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7BD3358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10679FB9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72672D22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55E" w14:paraId="33F1B39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96655E" w:rsidRPr="00F860C5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860C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5D1289F" w14:textId="0506B2BE" w:rsidR="0096655E" w:rsidRPr="00B33A15" w:rsidRDefault="0096655E" w:rsidP="009665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B33A15">
              <w:rPr>
                <w:rFonts w:cs="Calibri"/>
                <w:color w:val="000000"/>
                <w:bdr w:val="none" w:sz="0" w:space="0" w:color="auto" w:frame="1"/>
              </w:rPr>
              <w:t>SPAN-</w:t>
            </w:r>
            <w:r>
              <w:rPr>
                <w:rFonts w:cs="Calibri"/>
                <w:color w:val="000000"/>
                <w:bdr w:val="none" w:sz="0" w:space="0" w:color="auto" w:frame="1"/>
              </w:rPr>
              <w:t>2</w:t>
            </w:r>
            <w:r w:rsidRPr="00B33A15">
              <w:rPr>
                <w:rFonts w:cs="Calibri"/>
                <w:color w:val="000000"/>
                <w:bdr w:val="none" w:sz="0" w:space="0" w:color="auto" w:frame="1"/>
              </w:rPr>
              <w:t>0</w:t>
            </w:r>
            <w:r>
              <w:rPr>
                <w:rFonts w:cs="Calibri"/>
                <w:color w:val="000000"/>
                <w:bdr w:val="none" w:sz="0" w:space="0" w:color="auto" w:frame="1"/>
              </w:rPr>
              <w:t>1</w:t>
            </w:r>
            <w:r w:rsidRPr="00B33A15"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4AF44D" w14:textId="76F8DBDB" w:rsidR="0096655E" w:rsidRPr="00666E78" w:rsidRDefault="0096655E" w:rsidP="009665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>FREN-</w:t>
            </w:r>
            <w:r>
              <w:rPr>
                <w:rFonts w:ascii="Calibri" w:hAnsi="Calibri" w:cs="Calibri"/>
                <w:color w:val="000000"/>
                <w:bdr w:val="none" w:sz="0" w:space="0" w:color="auto" w:frame="1"/>
              </w:rPr>
              <w:t>2</w:t>
            </w: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>0</w:t>
            </w:r>
            <w:r>
              <w:rPr>
                <w:rFonts w:ascii="Calibri" w:hAnsi="Calibri" w:cs="Calibri"/>
                <w:color w:val="000000"/>
                <w:bdr w:val="none" w:sz="0" w:space="0" w:color="auto" w:frame="1"/>
              </w:rPr>
              <w:t>1</w:t>
            </w: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 or</w:t>
            </w:r>
            <w:r w:rsidRPr="00B33A15">
              <w:rPr>
                <w:rFonts w:ascii="Calibri" w:hAnsi="Calibri" w:cs="Calibri"/>
                <w:color w:val="000000"/>
              </w:rPr>
              <w:br/>
            </w:r>
            <w:r w:rsidRPr="00B33A15">
              <w:rPr>
                <w:rFonts w:ascii="Calibri" w:hAnsi="Calibri" w:cs="Calibri"/>
                <w:color w:val="000000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1B496064" w14:textId="77777777" w:rsidR="0096655E" w:rsidRPr="00B33A15" w:rsidRDefault="0096655E" w:rsidP="009665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termediate</w:t>
            </w:r>
            <w:r w:rsidRPr="00B33A15">
              <w:rPr>
                <w:rFonts w:cs="Calibri"/>
                <w:color w:val="000000"/>
              </w:rPr>
              <w:t xml:space="preserve"> Spanish I or </w:t>
            </w:r>
          </w:p>
          <w:p w14:paraId="69039618" w14:textId="77777777" w:rsidR="0096655E" w:rsidRPr="00B33A15" w:rsidRDefault="0096655E" w:rsidP="009665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termediate</w:t>
            </w:r>
            <w:r w:rsidRPr="00B33A15">
              <w:rPr>
                <w:rFonts w:cs="Calibri"/>
                <w:color w:val="000000"/>
              </w:rPr>
              <w:t xml:space="preserve"> French I or </w:t>
            </w:r>
          </w:p>
          <w:p w14:paraId="0B8B04D1" w14:textId="49A218A5" w:rsidR="0096655E" w:rsidRPr="00666E78" w:rsidRDefault="0096655E" w:rsidP="0096655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33A15">
              <w:rPr>
                <w:rFonts w:ascii="Calibri" w:hAnsi="Calibri" w:cs="Calibri"/>
                <w:color w:val="000000"/>
              </w:rPr>
              <w:t>American Sign Language II</w:t>
            </w:r>
            <w:r>
              <w:rPr>
                <w:rFonts w:ascii="Calibri" w:hAnsi="Calibri" w:cs="Calibri"/>
                <w:color w:val="000000"/>
              </w:rPr>
              <w:t>I</w:t>
            </w:r>
          </w:p>
        </w:tc>
        <w:tc>
          <w:tcPr>
            <w:tcW w:w="1313" w:type="dxa"/>
          </w:tcPr>
          <w:p w14:paraId="6F448D68" w14:textId="6F6C4BA7" w:rsidR="0096655E" w:rsidRPr="00666E78" w:rsidRDefault="0096655E" w:rsidP="0096655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33A15">
              <w:rPr>
                <w:rFonts w:ascii="Calibri" w:hAnsi="Calibri" w:cs="Calibri"/>
                <w:color w:val="000000"/>
              </w:rPr>
              <w:t>4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42DD95C2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proofErr w:type="gramStart"/>
      <w:r w:rsidRPr="00F860C5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proofErr w:type="gramEnd"/>
      <w:r w:rsidR="00017BFB">
        <w:fldChar w:fldCharType="begin"/>
      </w:r>
      <w:r w:rsidR="00017BFB">
        <w:instrText xml:space="preserve"> HYPERLINK "https://www.csusm.edu/academicadvising/gradrequirements/language/index.html" </w:instrText>
      </w:r>
      <w:r w:rsidR="00017BFB">
        <w:fldChar w:fldCharType="separate"/>
      </w:r>
      <w:proofErr w:type="spellStart"/>
      <w:r w:rsidR="00F860C5" w:rsidRPr="00F860C5">
        <w:rPr>
          <w:rStyle w:val="Hyperlink"/>
          <w:rFonts w:cstheme="minorHAnsi"/>
          <w:color w:val="005C9E"/>
          <w:sz w:val="18"/>
          <w:szCs w:val="18"/>
          <w:bdr w:val="none" w:sz="0" w:space="0" w:color="auto" w:frame="1"/>
          <w:shd w:val="clear" w:color="auto" w:fill="FFFFFF"/>
        </w:rPr>
        <w:t>CSUSM</w:t>
      </w:r>
      <w:proofErr w:type="spellEnd"/>
      <w:r w:rsidR="00F860C5" w:rsidRPr="00F860C5">
        <w:rPr>
          <w:rStyle w:val="Hyperlink"/>
          <w:rFonts w:cstheme="minorHAnsi"/>
          <w:color w:val="005C9E"/>
          <w:sz w:val="18"/>
          <w:szCs w:val="18"/>
          <w:bdr w:val="none" w:sz="0" w:space="0" w:color="auto" w:frame="1"/>
          <w:shd w:val="clear" w:color="auto" w:fill="FFFFFF"/>
        </w:rPr>
        <w:t xml:space="preserve"> Grad Requirements: Language</w:t>
      </w:r>
      <w:r w:rsidR="00017BFB">
        <w:rPr>
          <w:rStyle w:val="Hyperlink"/>
          <w:rFonts w:cstheme="minorHAnsi"/>
          <w:color w:val="005C9E"/>
          <w:sz w:val="18"/>
          <w:szCs w:val="18"/>
          <w:bdr w:val="none" w:sz="0" w:space="0" w:color="auto" w:frame="1"/>
          <w:shd w:val="clear" w:color="auto" w:fill="FFFFFF"/>
        </w:rPr>
        <w:fldChar w:fldCharType="end"/>
      </w:r>
    </w:p>
    <w:p w14:paraId="6885DCF5" w14:textId="6436A564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3927FD39" w14:textId="77777777" w:rsidR="00D62BF3" w:rsidRDefault="00D62BF3" w:rsidP="00D62BF3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1DE40C0A" w:rsidR="00D951ED" w:rsidRDefault="007559C4" w:rsidP="00D951ED">
      <w:pPr>
        <w:pStyle w:val="Heading10"/>
      </w:pPr>
      <w:r>
        <w:t>Communication Club</w:t>
      </w:r>
    </w:p>
    <w:p w14:paraId="46D41234" w14:textId="7C7E47FA" w:rsidR="00D62BF3" w:rsidRDefault="00D951ED" w:rsidP="00F860C5">
      <w:pPr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D951ED">
        <w:rPr>
          <w:sz w:val="20"/>
          <w:szCs w:val="20"/>
        </w:rPr>
        <w:t xml:space="preserve">The Communication Club provides a place outside of the classroom where students </w:t>
      </w:r>
      <w:proofErr w:type="gramStart"/>
      <w:r w:rsidRPr="00D951ED">
        <w:rPr>
          <w:sz w:val="20"/>
          <w:szCs w:val="20"/>
        </w:rPr>
        <w:t>are able to</w:t>
      </w:r>
      <w:proofErr w:type="gramEnd"/>
      <w:r w:rsidRPr="00D951ED">
        <w:rPr>
          <w:sz w:val="20"/>
          <w:szCs w:val="20"/>
        </w:rPr>
        <w:t xml:space="preserve"> meet other students, interact with other clubs, work on their academic goals, and enhance their communication skills. The Communication Club offers a variety of student-driven activities, such as the speech tournament, world speech day, Talon Newspaper, bowling nights, movie nights, and much mor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Some of the objectives include promoting and encouraging the study of communication studie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Uniting students that attend MSJC to work together to improve their communication skill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o promote and encourage personal and academic growth by providing a positive and healthy environment for members to self-disclos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he Communication Club honors students by providing a place to meet new people and have fun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 xml:space="preserve">Contact the faculty advisor, </w:t>
      </w:r>
      <w:proofErr w:type="spellStart"/>
      <w:r w:rsidRPr="00D951ED">
        <w:rPr>
          <w:sz w:val="20"/>
          <w:szCs w:val="20"/>
        </w:rPr>
        <w:t>Basemeh</w:t>
      </w:r>
      <w:proofErr w:type="spellEnd"/>
      <w:r w:rsidRPr="00D951ED">
        <w:rPr>
          <w:sz w:val="20"/>
          <w:szCs w:val="20"/>
        </w:rPr>
        <w:t xml:space="preserve"> </w:t>
      </w:r>
      <w:proofErr w:type="spellStart"/>
      <w:r w:rsidRPr="00D951ED">
        <w:rPr>
          <w:sz w:val="20"/>
          <w:szCs w:val="20"/>
        </w:rPr>
        <w:t>Rihan</w:t>
      </w:r>
      <w:proofErr w:type="spellEnd"/>
      <w:r w:rsidRPr="00D951ED">
        <w:rPr>
          <w:sz w:val="20"/>
          <w:szCs w:val="20"/>
        </w:rPr>
        <w:t xml:space="preserve"> (</w:t>
      </w:r>
      <w:hyperlink r:id="rId23" w:history="1">
        <w:r w:rsidR="007A5758">
          <w:rPr>
            <w:rStyle w:val="Hyperlink"/>
            <w:sz w:val="20"/>
            <w:szCs w:val="20"/>
          </w:rPr>
          <w:t xml:space="preserve">Email </w:t>
        </w:r>
        <w:proofErr w:type="spellStart"/>
        <w:r w:rsidR="007A5758">
          <w:rPr>
            <w:rStyle w:val="Hyperlink"/>
            <w:sz w:val="20"/>
            <w:szCs w:val="20"/>
          </w:rPr>
          <w:t>Basemeh</w:t>
        </w:r>
        <w:proofErr w:type="spellEnd"/>
      </w:hyperlink>
      <w:r w:rsidR="007A5758">
        <w:rPr>
          <w:rStyle w:val="Hyperlink"/>
          <w:sz w:val="20"/>
          <w:szCs w:val="20"/>
        </w:rPr>
        <w:t>)</w:t>
      </w:r>
      <w:r w:rsidRPr="00D951ED">
        <w:rPr>
          <w:sz w:val="20"/>
          <w:szCs w:val="20"/>
        </w:rPr>
        <w:t xml:space="preserve"> for details</w:t>
      </w:r>
      <w:r w:rsidRPr="00D951ED">
        <w:rPr>
          <w:rFonts w:cstheme="minorHAnsi"/>
          <w:sz w:val="20"/>
          <w:szCs w:val="20"/>
        </w:rPr>
        <w:t>.</w:t>
      </w:r>
      <w:r w:rsidR="00D62BF3"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 w:rsidR="00D62BF3">
        <w:rPr>
          <w:rFonts w:cstheme="minorHAnsi"/>
          <w:noProof/>
        </w:rPr>
        <w:drawing>
          <wp:inline distT="0" distB="0" distL="0" distR="0" wp14:anchorId="10AD8CAD" wp14:editId="7D52E621">
            <wp:extent cx="1938300" cy="2720078"/>
            <wp:effectExtent l="0" t="0" r="5080" b="4445"/>
            <wp:docPr id="11" name="Picture 11" descr="Communications Studies insignia and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ommunications Studies insignia and logo&#10;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859" cy="2796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2F823" w14:textId="4E2A4634" w:rsidR="00D951ED" w:rsidRPr="00486099" w:rsidRDefault="00D951ED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6A8DA" w14:textId="77777777" w:rsidR="0052280E" w:rsidRDefault="0052280E" w:rsidP="00DF2F19">
      <w:pPr>
        <w:spacing w:after="0" w:line="240" w:lineRule="auto"/>
      </w:pPr>
      <w:r>
        <w:separator/>
      </w:r>
    </w:p>
  </w:endnote>
  <w:endnote w:type="continuationSeparator" w:id="0">
    <w:p w14:paraId="22F4EBA6" w14:textId="77777777" w:rsidR="0052280E" w:rsidRDefault="0052280E" w:rsidP="00DF2F19">
      <w:pPr>
        <w:spacing w:after="0" w:line="240" w:lineRule="auto"/>
      </w:pPr>
      <w:r>
        <w:continuationSeparator/>
      </w:r>
    </w:p>
  </w:endnote>
  <w:endnote w:type="continuationNotice" w:id="1">
    <w:p w14:paraId="2440B666" w14:textId="77777777" w:rsidR="0052280E" w:rsidRDefault="005228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33348" w14:textId="77777777" w:rsidR="0052280E" w:rsidRDefault="0052280E" w:rsidP="00DF2F19">
      <w:pPr>
        <w:spacing w:after="0" w:line="240" w:lineRule="auto"/>
      </w:pPr>
      <w:r>
        <w:separator/>
      </w:r>
    </w:p>
  </w:footnote>
  <w:footnote w:type="continuationSeparator" w:id="0">
    <w:p w14:paraId="1330CE1F" w14:textId="77777777" w:rsidR="0052280E" w:rsidRDefault="0052280E" w:rsidP="00DF2F19">
      <w:pPr>
        <w:spacing w:after="0" w:line="240" w:lineRule="auto"/>
      </w:pPr>
      <w:r>
        <w:continuationSeparator/>
      </w:r>
    </w:p>
  </w:footnote>
  <w:footnote w:type="continuationNotice" w:id="1">
    <w:p w14:paraId="4F91B2F6" w14:textId="77777777" w:rsidR="0052280E" w:rsidRDefault="005228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6950C4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601E5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601E5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17BFB"/>
    <w:rsid w:val="0002348B"/>
    <w:rsid w:val="0002506D"/>
    <w:rsid w:val="00026FF3"/>
    <w:rsid w:val="000355BD"/>
    <w:rsid w:val="00082C72"/>
    <w:rsid w:val="000848E5"/>
    <w:rsid w:val="00084CA6"/>
    <w:rsid w:val="00094AF2"/>
    <w:rsid w:val="000A3349"/>
    <w:rsid w:val="000A52EB"/>
    <w:rsid w:val="000C61A9"/>
    <w:rsid w:val="001212D3"/>
    <w:rsid w:val="00127728"/>
    <w:rsid w:val="00144B9F"/>
    <w:rsid w:val="00157999"/>
    <w:rsid w:val="0017252B"/>
    <w:rsid w:val="00197394"/>
    <w:rsid w:val="001E5354"/>
    <w:rsid w:val="002064A9"/>
    <w:rsid w:val="00222820"/>
    <w:rsid w:val="00222F6A"/>
    <w:rsid w:val="002262B6"/>
    <w:rsid w:val="002304AA"/>
    <w:rsid w:val="00231B7E"/>
    <w:rsid w:val="002323FC"/>
    <w:rsid w:val="00247605"/>
    <w:rsid w:val="00266C2E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2280E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36FE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59C4"/>
    <w:rsid w:val="00756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6655E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EB0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C66E3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50659"/>
    <w:rsid w:val="00D601E5"/>
    <w:rsid w:val="00D62BF3"/>
    <w:rsid w:val="00D83B2B"/>
    <w:rsid w:val="00D87A46"/>
    <w:rsid w:val="00D87FE0"/>
    <w:rsid w:val="00D951ED"/>
    <w:rsid w:val="00D97D8D"/>
    <w:rsid w:val="00DA4C16"/>
    <w:rsid w:val="00DB0114"/>
    <w:rsid w:val="00DB5A9F"/>
    <w:rsid w:val="00DC70FE"/>
    <w:rsid w:val="00DD1422"/>
    <w:rsid w:val="00DD34BB"/>
    <w:rsid w:val="00DD45E1"/>
    <w:rsid w:val="00DF2F19"/>
    <w:rsid w:val="00E03A4A"/>
    <w:rsid w:val="00E04D78"/>
    <w:rsid w:val="00E06895"/>
    <w:rsid w:val="00E22FA5"/>
    <w:rsid w:val="00E238B2"/>
    <w:rsid w:val="00E46DF4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60C5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C4A21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C00000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C4A21"/>
    <w:rPr>
      <w:rFonts w:ascii="Calibri" w:eastAsiaTheme="majorEastAsia" w:hAnsi="Calibri" w:cstheme="majorHAnsi"/>
      <w:b/>
      <w:i/>
      <w:color w:val="C00000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brihan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2</Words>
  <Characters>4020</Characters>
  <Application>Microsoft Office Word</Application>
  <DocSecurity>0</DocSecurity>
  <Lines>251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M</vt:lpstr>
    </vt:vector>
  </TitlesOfParts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M</dc:title>
  <dc:subject/>
  <dc:creator>Rhonda Nishimoto</dc:creator>
  <cp:keywords/>
  <dc:description/>
  <cp:lastModifiedBy>Rhonda Nishimoto</cp:lastModifiedBy>
  <cp:revision>3</cp:revision>
  <dcterms:created xsi:type="dcterms:W3CDTF">2021-03-19T18:00:00Z</dcterms:created>
  <dcterms:modified xsi:type="dcterms:W3CDTF">2021-05-2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